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5" w:name="cover-letter"/>
    <w:p>
      <w:pPr>
        <w:pStyle w:val="Heading1"/>
      </w:pPr>
      <w:r>
        <w:t xml:space="preserve">Cover Letter</w:t>
      </w:r>
    </w:p>
    <w:p>
      <w:pPr>
        <w:pStyle w:val="FirstParagraph"/>
      </w:pPr>
      <w:r>
        <w:rPr>
          <w:bCs/>
          <w:b/>
        </w:rPr>
        <w:t xml:space="preserve">John Doe</w:t>
      </w:r>
      <w:r>
        <w:br/>
      </w:r>
      <w:r>
        <w:t xml:space="preserve">123 Main Street</w:t>
      </w:r>
      <w:r>
        <w:br/>
      </w:r>
      <w:r>
        <w:t xml:space="preserve">Kuwait City, Kuwait</w:t>
      </w:r>
      <w:r>
        <w:br/>
      </w:r>
      <w:r>
        <w:t xml:space="preserve">Email: john.doe@example.com</w:t>
      </w:r>
      <w:r>
        <w:br/>
      </w:r>
      <w:r>
        <w:t xml:space="preserve">Phone: +965 12345678</w:t>
      </w:r>
    </w:p>
    <w:p>
      <w:pPr>
        <w:pStyle w:val="BodyText"/>
      </w:pPr>
      <w:r>
        <w:t xml:space="preserve">April 5, 2024</w:t>
      </w:r>
    </w:p>
    <w:p>
      <w:pPr>
        <w:pStyle w:val="BodyText"/>
      </w:pPr>
      <w:r>
        <w:rPr>
          <w:bCs/>
          <w:b/>
        </w:rPr>
        <w:t xml:space="preserve">Hiring Manager</w:t>
      </w:r>
      <w:r>
        <w:br/>
      </w:r>
      <w:r>
        <w:t xml:space="preserve">ABC Design Studio</w:t>
      </w:r>
      <w:r>
        <w:br/>
      </w:r>
      <w:r>
        <w:t xml:space="preserve">Al Sharq Street, Kuwait City</w:t>
      </w:r>
      <w:r>
        <w:br/>
      </w:r>
      <w:r>
        <w:t xml:space="preserve">Kuwait</w:t>
      </w:r>
    </w:p>
    <w:bookmarkStart w:id="24" w:name="dear-hiring-manager"/>
    <w:p>
      <w:pPr>
        <w:pStyle w:val="Heading2"/>
      </w:pPr>
      <w:r>
        <w:t xml:space="preserve">Dear Hiring Manager,</w:t>
      </w:r>
    </w:p>
    <w:p>
      <w:pPr>
        <w:pStyle w:val="FirstParagraph"/>
      </w:pPr>
      <w:r>
        <w:t xml:space="preserve">I am writing to express my enthusiastic interest in the Graphic Designer position at ABC Design Studio in Kuwait City. As a creative professional with a passion for visual storytelling and a deep understanding of design principles, I am eager to contribute my skills to an organization that values innovation, cultural sensitivity, and excellence. Kuwait City’s dynamic landscape and growing demand for impactful design make this an exciting opportunity to merge my expertise with the region’s unique needs.</w:t>
      </w:r>
    </w:p>
    <w:p>
      <w:pPr>
        <w:pStyle w:val="BodyText"/>
      </w:pPr>
      <w:r>
        <w:t xml:space="preserve">As a Graphic Designer with over five years of experience in the industry, I have honed my ability to translate complex ideas into visually compelling solutions. My work spans brand identity, digital marketing materials, editorial layouts, and interactive media. Whether designing for global clients or local businesses in Kuwait City, I prioritize clarity, creativity, and cultural relevance. This commitment aligns perfectly with the goals of ABC Design Studio and the vibrant creative ecosystem of Kuwait City.</w:t>
      </w:r>
    </w:p>
    <w:bookmarkStart w:id="20" w:name="why-kuwait-city"/>
    <w:p>
      <w:pPr>
        <w:pStyle w:val="Heading3"/>
      </w:pPr>
      <w:r>
        <w:t xml:space="preserve">Why Kuwait City?</w:t>
      </w:r>
    </w:p>
    <w:p>
      <w:pPr>
        <w:pStyle w:val="FirstParagraph"/>
      </w:pPr>
      <w:r>
        <w:t xml:space="preserve">Kuwait City is not just a location—it is a hub of cultural heritage, modernity, and entrepreneurial energy. The city’s blend of traditional Arabic aesthetics and cutting-edge developments creates a unique environment for designers to thrive. As a Graphic Designer, I am particularly drawn to the opportunity to work with clients who seek to bridge the gap between local traditions and global trends. In Kuwait City, where businesses are expanding rapidly and digital presence is critical, my ability to craft designs that resonate with both local audiences and international markets will add significant value.</w:t>
      </w:r>
    </w:p>
    <w:p>
      <w:pPr>
        <w:pStyle w:val="BodyText"/>
      </w:pPr>
      <w:r>
        <w:t xml:space="preserve">My experience in designing for diverse industries—ranging from hospitality and real estate to education and technology—has equipped me with the versatility needed to adapt to Kuwait City’s evolving market. For instance, I recently collaborated on a project for a luxury hotel chain in the Middle East, where I created branding materials that celebrated the region’s architectural beauty while maintaining a contemporary edge. This project reinforced my belief that design is not just about aesthetics but also about understanding the cultural and commercial context of the audience.</w:t>
      </w:r>
    </w:p>
    <w:bookmarkEnd w:id="20"/>
    <w:bookmarkStart w:id="21" w:name="skills-and-expertise"/>
    <w:p>
      <w:pPr>
        <w:pStyle w:val="Heading3"/>
      </w:pPr>
      <w:r>
        <w:t xml:space="preserve">Skills and Expertise</w:t>
      </w:r>
    </w:p>
    <w:p>
      <w:pPr>
        <w:pStyle w:val="FirstParagraph"/>
      </w:pPr>
      <w:r>
        <w:t xml:space="preserve">As a Graphic Designer, I am proficient in Adobe Creative Suite (Photoshop, Illustrator, InDesign), Figma, and other digital tools that enable me to deliver high-quality work efficiently. My portfolio showcases a range of projects that demonstrate my ability to create cohesive visual identities, compelling social media content, and user-friendly interfaces. I also have a strong grasp of typography, color theory, and layout design—skills essential for creating designs that are both visually striking and functional.</w:t>
      </w:r>
    </w:p>
    <w:p>
      <w:pPr>
        <w:pStyle w:val="BodyText"/>
      </w:pPr>
      <w:r>
        <w:t xml:space="preserve">In addition to technical skills, I bring a keen eye for detail and a collaborative mindset. I thrive in fast-paced environments where communication and adaptability are key. Whether working independently or as part of a team, I ensure that every project meets the client’s objectives while maintaining the highest standards of quality. In Kuwait City, where design is increasingly recognized as a strategic asset, my ability to deliver solutions that drive engagement and brand recognition will be an asset to your team.</w:t>
      </w:r>
    </w:p>
    <w:bookmarkEnd w:id="21"/>
    <w:bookmarkStart w:id="22" w:name="why-abc-design-studio"/>
    <w:p>
      <w:pPr>
        <w:pStyle w:val="Heading3"/>
      </w:pPr>
      <w:r>
        <w:t xml:space="preserve">Why ABC Design Studio?</w:t>
      </w:r>
    </w:p>
    <w:p>
      <w:pPr>
        <w:pStyle w:val="FirstParagraph"/>
      </w:pPr>
      <w:r>
        <w:t xml:space="preserve">Your reputation as a leading design studio in Kuwait City has long been a source of inspiration for me. The studio’s dedication to innovation and its commitment to creating designs that reflect the spirit of the region align with my own professional values. I am particularly impressed by your recent projects that have redefined branding for local businesses, blending traditional motifs with modern techniques. I am eager to contribute to such impactful work and help elevate the studio’s vision further.</w:t>
      </w:r>
    </w:p>
    <w:p>
      <w:pPr>
        <w:pStyle w:val="BodyText"/>
      </w:pPr>
      <w:r>
        <w:t xml:space="preserve">What sets ABC Design Studio apart is its ability to understand the unique challenges and opportunities of the Kuwaiti market. As a Graphic Designer, I have consistently sought projects that require a deep understanding of cultural nuances and local preferences. Whether it’s designing materials for a new restaurant that caters to both expatriates and locals or developing marketing campaigns for tech startups in Kuwait City, I approach each task with an emphasis on relevance and resonance.</w:t>
      </w:r>
    </w:p>
    <w:bookmarkEnd w:id="22"/>
    <w:bookmarkStart w:id="23" w:name="closing-thoughts"/>
    <w:p>
      <w:pPr>
        <w:pStyle w:val="Heading3"/>
      </w:pPr>
      <w:r>
        <w:t xml:space="preserve">Closing Thoughts</w:t>
      </w:r>
    </w:p>
    <w:p>
      <w:pPr>
        <w:pStyle w:val="FirstParagraph"/>
      </w:pPr>
      <w:r>
        <w:t xml:space="preserve">In conclusion, I am confident that my skills as a Graphic Designer, combined with my passion for working in Kuwait City’s creative scene, make me an ideal candidate for this role. I am excited about the possibility of contributing to ABC Design Studio’s success while growing professionally in a city that is both culturally rich and economically dynamic. Thank you for considering my application. I would welcome the opportunity to discuss how my background and vision align with your needs.</w:t>
      </w:r>
    </w:p>
    <w:p>
      <w:pPr>
        <w:pStyle w:val="BodyText"/>
      </w:pPr>
      <w:r>
        <w:t xml:space="preserve">Warm regards,</w:t>
      </w:r>
      <w:r>
        <w:br/>
      </w:r>
      <w:r>
        <w:rPr>
          <w:bCs/>
          <w:b/>
        </w:rPr>
        <w:t xml:space="preserve">John Doe</w:t>
      </w:r>
      <w:r>
        <w:br/>
      </w:r>
      <w:r>
        <w:t xml:space="preserve">Graphic Designer</w:t>
      </w:r>
    </w:p>
    <w:p>
      <w:pPr>
        <w:pStyle w:val="BodyText"/>
      </w:pPr>
      <w:r>
        <w:t xml:space="preserve">© 2024 John Doe. All rights reserved.</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3T16:04:58Z</dcterms:created>
  <dcterms:modified xsi:type="dcterms:W3CDTF">2026-07-23T16:04:58Z</dcterms:modified>
</cp:coreProperties>
</file>

<file path=docProps/custom.xml><?xml version="1.0" encoding="utf-8"?>
<Properties xmlns="http://schemas.openxmlformats.org/officeDocument/2006/custom-properties" xmlns:vt="http://schemas.openxmlformats.org/officeDocument/2006/docPropsVTypes"/>
</file>